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51E79" w14:textId="2538D52B" w:rsidR="00706791" w:rsidRPr="00134D53" w:rsidRDefault="00D67CE2">
      <w:pPr>
        <w:rPr>
          <w:rFonts w:ascii="Garamond" w:hAnsi="Garamond"/>
        </w:rPr>
      </w:pPr>
      <w:r w:rsidRPr="00134D53">
        <w:rPr>
          <w:rFonts w:ascii="Garamond" w:hAnsi="Garamond"/>
        </w:rPr>
        <w:t>Requirements:</w:t>
      </w:r>
    </w:p>
    <w:p w14:paraId="1056A725" w14:textId="3C81F810" w:rsidR="00D67CE2" w:rsidRPr="00134D53" w:rsidRDefault="00D67CE2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hAnsi="Garamond"/>
        </w:rPr>
        <w:t xml:space="preserve">Statistical information of the considered data. For </w:t>
      </w:r>
      <w:proofErr w:type="spellStart"/>
      <w:r w:rsidRPr="00134D53">
        <w:rPr>
          <w:rFonts w:ascii="Garamond" w:hAnsi="Garamond"/>
        </w:rPr>
        <w:t>eg.</w:t>
      </w:r>
      <w:proofErr w:type="spellEnd"/>
      <w:r w:rsidRPr="00134D53">
        <w:rPr>
          <w:rFonts w:ascii="Garamond" w:hAnsi="Garamond"/>
        </w:rPr>
        <w:t xml:space="preserve"> Mean, median, average, standard deviation, skew, kurtosis, etc.</w:t>
      </w:r>
    </w:p>
    <w:p w14:paraId="66BB7B33" w14:textId="2971F535" w:rsidR="00D67CE2" w:rsidRPr="00134D53" w:rsidRDefault="00D67CE2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hAnsi="Garamond"/>
        </w:rPr>
        <w:t>Number of samples and range (date: from to) in train, valid, and test data</w:t>
      </w:r>
    </w:p>
    <w:p w14:paraId="042AC6B2" w14:textId="0D4F8AD3" w:rsidR="00D67CE2" w:rsidRPr="00134D53" w:rsidRDefault="00D67CE2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hAnsi="Garamond"/>
        </w:rPr>
        <w:t xml:space="preserve">Plots for MSE, RMSE, MAE, RMSE,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3F8D7FD1" w14:textId="346CC228" w:rsidR="00D67CE2" w:rsidRPr="00134D53" w:rsidRDefault="00D67CE2" w:rsidP="00D67CE2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134D53">
        <w:rPr>
          <w:rFonts w:ascii="Garamond" w:eastAsiaTheme="minorEastAsia" w:hAnsi="Garamond"/>
        </w:rPr>
        <w:t>Default parameters</w:t>
      </w:r>
    </w:p>
    <w:p w14:paraId="4B61445C" w14:textId="4227C1F3" w:rsidR="00D67CE2" w:rsidRPr="00134D53" w:rsidRDefault="00D67CE2" w:rsidP="00D67CE2">
      <w:pPr>
        <w:pStyle w:val="ListParagraph"/>
        <w:numPr>
          <w:ilvl w:val="1"/>
          <w:numId w:val="1"/>
        </w:numPr>
        <w:rPr>
          <w:rFonts w:ascii="Garamond" w:hAnsi="Garamond"/>
        </w:rPr>
      </w:pPr>
      <w:proofErr w:type="spellStart"/>
      <w:r w:rsidRPr="00134D53">
        <w:rPr>
          <w:rFonts w:ascii="Garamond" w:eastAsiaTheme="minorEastAsia" w:hAnsi="Garamond"/>
        </w:rPr>
        <w:t>Fine tuned</w:t>
      </w:r>
      <w:proofErr w:type="spellEnd"/>
      <w:r w:rsidRPr="00134D53">
        <w:rPr>
          <w:rFonts w:ascii="Garamond" w:eastAsiaTheme="minorEastAsia" w:hAnsi="Garamond"/>
        </w:rPr>
        <w:t xml:space="preserve"> with </w:t>
      </w:r>
      <w:proofErr w:type="spellStart"/>
      <w:r w:rsidRPr="00134D53">
        <w:rPr>
          <w:rFonts w:ascii="Garamond" w:eastAsiaTheme="minorEastAsia" w:hAnsi="Garamond"/>
        </w:rPr>
        <w:t>hyperopt</w:t>
      </w:r>
      <w:proofErr w:type="spellEnd"/>
    </w:p>
    <w:p w14:paraId="65CFF3FC" w14:textId="17ED79FC" w:rsidR="00D67CE2" w:rsidRPr="00134D53" w:rsidRDefault="00D67CE2" w:rsidP="00D67CE2">
      <w:pPr>
        <w:pStyle w:val="ListParagraph"/>
        <w:numPr>
          <w:ilvl w:val="1"/>
          <w:numId w:val="1"/>
        </w:numPr>
        <w:rPr>
          <w:rFonts w:ascii="Garamond" w:hAnsi="Garamond"/>
        </w:rPr>
      </w:pPr>
      <w:proofErr w:type="spellStart"/>
      <w:r w:rsidRPr="00134D53">
        <w:rPr>
          <w:rFonts w:ascii="Garamond" w:eastAsiaTheme="minorEastAsia" w:hAnsi="Garamond"/>
        </w:rPr>
        <w:t>Fine tuned</w:t>
      </w:r>
      <w:proofErr w:type="spellEnd"/>
      <w:r w:rsidRPr="00134D53">
        <w:rPr>
          <w:rFonts w:ascii="Garamond" w:eastAsiaTheme="minorEastAsia" w:hAnsi="Garamond"/>
        </w:rPr>
        <w:t xml:space="preserve"> with BHO</w:t>
      </w:r>
    </w:p>
    <w:p w14:paraId="0C6D8A39" w14:textId="47D39548" w:rsidR="00134D53" w:rsidRDefault="00134D53" w:rsidP="00134D53">
      <w:pPr>
        <w:pStyle w:val="ListParagraph"/>
        <w:rPr>
          <w:rFonts w:ascii="Garamond" w:hAnsi="Garamond"/>
        </w:rPr>
      </w:pPr>
      <w:r>
        <w:rPr>
          <w:noProof/>
        </w:rPr>
        <w:drawing>
          <wp:inline distT="0" distB="0" distL="0" distR="0" wp14:anchorId="29776711" wp14:editId="64B9D2A9">
            <wp:extent cx="3429000" cy="2143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2B69D" w14:textId="5F796B41" w:rsidR="00134D53" w:rsidRDefault="00134D53" w:rsidP="00134D53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Here 5-30 represents the hidden units of the LSTM </w:t>
      </w:r>
    </w:p>
    <w:p w14:paraId="50149745" w14:textId="77777777" w:rsidR="00134D53" w:rsidRPr="00134D53" w:rsidRDefault="00134D53" w:rsidP="00134D53">
      <w:pPr>
        <w:pStyle w:val="ListParagraph"/>
        <w:rPr>
          <w:rFonts w:ascii="Garamond" w:hAnsi="Garamond"/>
        </w:rPr>
      </w:pPr>
      <w:bookmarkStart w:id="0" w:name="_GoBack"/>
      <w:bookmarkEnd w:id="0"/>
    </w:p>
    <w:p w14:paraId="3A6BFDA2" w14:textId="676ABEF6" w:rsidR="00D67CE2" w:rsidRPr="00134D53" w:rsidRDefault="00D67CE2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eastAsiaTheme="minorEastAsia" w:hAnsi="Garamond"/>
        </w:rPr>
        <w:t xml:space="preserve">Table for optimal architecture (consists of value of the </w:t>
      </w:r>
      <w:proofErr w:type="spellStart"/>
      <w:r w:rsidRPr="00134D53">
        <w:rPr>
          <w:rFonts w:ascii="Garamond" w:eastAsiaTheme="minorEastAsia" w:hAnsi="Garamond"/>
        </w:rPr>
        <w:t>fine tuned</w:t>
      </w:r>
      <w:proofErr w:type="spellEnd"/>
      <w:r w:rsidRPr="00134D53">
        <w:rPr>
          <w:rFonts w:ascii="Garamond" w:eastAsiaTheme="minorEastAsia" w:hAnsi="Garamond"/>
        </w:rPr>
        <w:t xml:space="preserve"> parameters)</w:t>
      </w:r>
    </w:p>
    <w:p w14:paraId="052CD4D0" w14:textId="67EA8B1F" w:rsidR="00D67CE2" w:rsidRPr="00134D53" w:rsidRDefault="00D67CE2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eastAsiaTheme="minorEastAsia" w:hAnsi="Garamond"/>
        </w:rPr>
        <w:t xml:space="preserve">Actual vs, predicted </w:t>
      </w:r>
      <w:r w:rsidR="00134D53" w:rsidRPr="00134D53">
        <w:rPr>
          <w:rFonts w:ascii="Garamond" w:eastAsiaTheme="minorEastAsia" w:hAnsi="Garamond"/>
        </w:rPr>
        <w:t>plots (train, valid, and test)</w:t>
      </w:r>
    </w:p>
    <w:p w14:paraId="2BE81302" w14:textId="3EB5E593" w:rsidR="00134D53" w:rsidRPr="00134D53" w:rsidRDefault="00134D53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eastAsiaTheme="minorEastAsia" w:hAnsi="Garamond"/>
        </w:rPr>
        <w:t xml:space="preserve">Plots for actual vs predicted for all models considered </w:t>
      </w:r>
    </w:p>
    <w:p w14:paraId="63350773" w14:textId="6A4C2A8C" w:rsidR="00134D53" w:rsidRPr="00134D53" w:rsidRDefault="00134D53" w:rsidP="00D67CE2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134D53">
        <w:rPr>
          <w:rFonts w:ascii="Garamond" w:eastAsiaTheme="minorEastAsia" w:hAnsi="Garamond"/>
        </w:rPr>
        <w:t>If possible, we will try to show how the regression line fits</w:t>
      </w:r>
    </w:p>
    <w:p w14:paraId="070932F3" w14:textId="7F5F2180" w:rsidR="00134D53" w:rsidRPr="00134D53" w:rsidRDefault="00134D53" w:rsidP="00134D53">
      <w:pPr>
        <w:rPr>
          <w:rFonts w:ascii="Garamond" w:hAnsi="Garamond"/>
        </w:rPr>
      </w:pPr>
      <w:r w:rsidRPr="00134D53">
        <w:rPr>
          <w:rFonts w:ascii="Garamond" w:hAnsi="Garamond"/>
          <w:noProof/>
        </w:rPr>
        <w:drawing>
          <wp:inline distT="0" distB="0" distL="0" distR="0" wp14:anchorId="7AD68EAE" wp14:editId="220A4754">
            <wp:extent cx="5731510" cy="16370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53058" w14:textId="42132257" w:rsidR="00134D53" w:rsidRPr="00134D53" w:rsidRDefault="00134D53" w:rsidP="00134D53">
      <w:pPr>
        <w:rPr>
          <w:rFonts w:ascii="Garamond" w:hAnsi="Garamond"/>
        </w:rPr>
      </w:pPr>
      <w:r w:rsidRPr="00134D53">
        <w:rPr>
          <w:rFonts w:ascii="Garamond" w:hAnsi="Garamond"/>
          <w:noProof/>
        </w:rPr>
        <w:drawing>
          <wp:inline distT="0" distB="0" distL="0" distR="0" wp14:anchorId="73194D7A" wp14:editId="2CBE3469">
            <wp:extent cx="5162550" cy="819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D53" w:rsidRPr="00134D5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172EF6"/>
    <w:multiLevelType w:val="hybridMultilevel"/>
    <w:tmpl w:val="68E46D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U2NTc0MjMxNzBQ0lEKTi0uzszPAykwrAUAtr9psiwAAAA="/>
  </w:docVars>
  <w:rsids>
    <w:rsidRoot w:val="00D67CE2"/>
    <w:rsid w:val="00134D53"/>
    <w:rsid w:val="00706791"/>
    <w:rsid w:val="00D67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920C8"/>
  <w15:chartTrackingRefBased/>
  <w15:docId w15:val="{131C4263-9FE1-4E79-AB98-57CBEBE27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C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67C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ethitha Somu</dc:creator>
  <cp:keywords/>
  <dc:description/>
  <cp:lastModifiedBy>Nivethitha Somu</cp:lastModifiedBy>
  <cp:revision>1</cp:revision>
  <dcterms:created xsi:type="dcterms:W3CDTF">2020-04-24T15:22:00Z</dcterms:created>
  <dcterms:modified xsi:type="dcterms:W3CDTF">2020-04-24T15:32:00Z</dcterms:modified>
</cp:coreProperties>
</file>